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.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1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с именем ~/work/os/lab06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359216" cy="1828800"/>
            <wp:effectExtent b="0" l="0" r="0" t="0"/>
            <wp:docPr descr="Figure 1: создание каталога lab06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каталога lab06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йдем во вновь созданный каталог и вызовем vi с файлом hello.sh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590223" cy="404261"/>
            <wp:effectExtent b="0" l="0" r="0" t="0"/>
            <wp:docPr descr="Figure 2: вызов vi файл hello.s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вызов vi файл hello.sh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жмем клавишу i и введем текст из задания лабораторной работы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065684"/>
            <wp:effectExtent b="0" l="0" r="0" t="0"/>
            <wp:docPr descr="Figure 3: ввод текста в vi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ввод текста в vi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жмем клавишу Esc для перехода в командный режим после завершения ввода текста, затем нажмем : для перехода в режим последней строки, нажмем w(записать) и q(выйти), а затем нажмем Enter для сохранения нашего текста и завершения работы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5155081"/>
            <wp:effectExtent b="0" l="0" r="0" t="0"/>
            <wp:docPr descr="Figure 4: сохранение введенного текс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охранение введенного тек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делаем файл исполняемым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665709"/>
            <wp:effectExtent b="0" l="0" r="0" t="0"/>
            <wp:docPr descr="Figure 5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исполне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зовем vi на редактирование файла. Произведем некоторые изменения в тексте файла. Сохраним введенные изменения с помощью клавиши :, запишем их и выйдем из vi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5210345"/>
            <wp:effectExtent b="0" l="0" r="0" t="0"/>
            <wp:docPr descr="Figure 6: редактирование файла с помощью vi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дактирование файла с помощью vi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Александр Андреевич Шуплецов</dc:creator>
  <dc:language>ru-RU</dc:language>
  <cp:keywords/>
  <dcterms:created xsi:type="dcterms:W3CDTF">2023-04-01T13:53:36Z</dcterms:created>
  <dcterms:modified xsi:type="dcterms:W3CDTF">2023-04-01T1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